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06B8" w:rsidRDefault="000F06B8" w:rsidP="000F06B8">
      <w:pPr>
        <w:rPr>
          <w:sz w:val="36"/>
          <w:szCs w:val="36"/>
        </w:rPr>
      </w:pPr>
      <w:r>
        <w:rPr>
          <w:noProof/>
          <w:lang w:eastAsia="hr-HR"/>
        </w:rPr>
        <w:drawing>
          <wp:inline distT="0" distB="0" distL="0" distR="0" wp14:anchorId="6B8DD0FB" wp14:editId="3A972A2A">
            <wp:extent cx="1238250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anglistika cb bijela podlog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416" cy="1238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6"/>
          <w:szCs w:val="36"/>
        </w:rPr>
        <w:t>E  V  I  D  E  N  C  I  J  S  K  I    L  I  S  T</w:t>
      </w:r>
    </w:p>
    <w:p w:rsidR="000F06B8" w:rsidRPr="00EA19D7" w:rsidRDefault="000F06B8" w:rsidP="000F06B8">
      <w:pPr>
        <w:rPr>
          <w:sz w:val="28"/>
          <w:szCs w:val="28"/>
        </w:rPr>
      </w:pPr>
      <w:r w:rsidRPr="00EA19D7">
        <w:rPr>
          <w:sz w:val="28"/>
          <w:szCs w:val="28"/>
        </w:rPr>
        <w:t xml:space="preserve">Kolegij: </w:t>
      </w:r>
    </w:p>
    <w:p w:rsidR="000F06B8" w:rsidRDefault="000F06B8" w:rsidP="000F06B8">
      <w:pPr>
        <w:rPr>
          <w:sz w:val="28"/>
          <w:szCs w:val="28"/>
        </w:rPr>
      </w:pPr>
      <w:r w:rsidRPr="00EA19D7">
        <w:rPr>
          <w:sz w:val="28"/>
          <w:szCs w:val="28"/>
        </w:rPr>
        <w:t>Datum:</w:t>
      </w:r>
      <w:r w:rsidR="00A52A54">
        <w:rPr>
          <w:sz w:val="28"/>
          <w:szCs w:val="28"/>
        </w:rPr>
        <w:t xml:space="preserve"> </w:t>
      </w:r>
    </w:p>
    <w:p w:rsidR="000F06B8" w:rsidRPr="00EA19D7" w:rsidRDefault="000F06B8" w:rsidP="000F06B8">
      <w:pPr>
        <w:rPr>
          <w:sz w:val="28"/>
          <w:szCs w:val="28"/>
        </w:rPr>
      </w:pPr>
    </w:p>
    <w:tbl>
      <w:tblPr>
        <w:tblStyle w:val="Reetkatablice"/>
        <w:tblW w:w="9355" w:type="dxa"/>
        <w:tblLook w:val="04A0" w:firstRow="1" w:lastRow="0" w:firstColumn="1" w:lastColumn="0" w:noHBand="0" w:noVBand="1"/>
      </w:tblPr>
      <w:tblGrid>
        <w:gridCol w:w="5125"/>
        <w:gridCol w:w="4230"/>
      </w:tblGrid>
      <w:tr w:rsidR="00E07802" w:rsidTr="00E07802">
        <w:tc>
          <w:tcPr>
            <w:tcW w:w="5125" w:type="dxa"/>
          </w:tcPr>
          <w:p w:rsidR="00E07802" w:rsidRDefault="00E07802" w:rsidP="00B26990">
            <w:pPr>
              <w:jc w:val="center"/>
              <w:rPr>
                <w:sz w:val="32"/>
                <w:szCs w:val="32"/>
              </w:rPr>
            </w:pPr>
            <w:r w:rsidRPr="00EA19D7">
              <w:rPr>
                <w:sz w:val="28"/>
                <w:szCs w:val="28"/>
              </w:rPr>
              <w:t>Ime i prezime studenta/</w:t>
            </w:r>
            <w:proofErr w:type="spellStart"/>
            <w:r w:rsidRPr="00EA19D7">
              <w:rPr>
                <w:sz w:val="28"/>
                <w:szCs w:val="28"/>
              </w:rPr>
              <w:t>ice</w:t>
            </w:r>
            <w:proofErr w:type="spellEnd"/>
          </w:p>
        </w:tc>
        <w:tc>
          <w:tcPr>
            <w:tcW w:w="4230" w:type="dxa"/>
          </w:tcPr>
          <w:p w:rsidR="00E07802" w:rsidRDefault="00E07802" w:rsidP="00B26990">
            <w:pPr>
              <w:jc w:val="center"/>
              <w:rPr>
                <w:sz w:val="32"/>
                <w:szCs w:val="32"/>
              </w:rPr>
            </w:pPr>
            <w:r w:rsidRPr="00EA19D7">
              <w:rPr>
                <w:sz w:val="28"/>
                <w:szCs w:val="28"/>
              </w:rPr>
              <w:t>Vlastoručni potpis</w:t>
            </w:r>
            <w:r>
              <w:rPr>
                <w:sz w:val="28"/>
                <w:szCs w:val="28"/>
              </w:rPr>
              <w:t xml:space="preserve"> (Signature)</w:t>
            </w: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BB205C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BB205C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BB205C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BB205C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BB205C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BB205C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  <w:shd w:val="clear" w:color="auto" w:fill="auto"/>
          </w:tcPr>
          <w:p w:rsidR="00E07802" w:rsidRPr="00D107AE" w:rsidRDefault="00E07802" w:rsidP="00A52A54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A52A54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D107AE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BB205C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BB205C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D107AE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D107AE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B4862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B4862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CF520D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CF520D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CF520D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CF520D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CF520D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CF520D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CF520D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CF520D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D107AE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D107AE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EF3665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D107AE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D107AE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  <w:tr w:rsidR="00E07802" w:rsidTr="00E07802">
        <w:tc>
          <w:tcPr>
            <w:tcW w:w="5125" w:type="dxa"/>
          </w:tcPr>
          <w:p w:rsidR="00E07802" w:rsidRPr="006633D9" w:rsidRDefault="00E07802" w:rsidP="00183716">
            <w:pPr>
              <w:rPr>
                <w:sz w:val="28"/>
                <w:szCs w:val="28"/>
              </w:rPr>
            </w:pPr>
          </w:p>
        </w:tc>
        <w:tc>
          <w:tcPr>
            <w:tcW w:w="4230" w:type="dxa"/>
          </w:tcPr>
          <w:p w:rsidR="00E07802" w:rsidRDefault="00E07802" w:rsidP="00183716">
            <w:pPr>
              <w:rPr>
                <w:sz w:val="32"/>
                <w:szCs w:val="32"/>
              </w:rPr>
            </w:pPr>
          </w:p>
        </w:tc>
      </w:tr>
    </w:tbl>
    <w:p w:rsidR="00EA19D7" w:rsidRPr="00EA19D7" w:rsidRDefault="00EA19D7" w:rsidP="00EA19D7">
      <w:pPr>
        <w:rPr>
          <w:sz w:val="32"/>
          <w:szCs w:val="32"/>
        </w:rPr>
      </w:pPr>
      <w:bookmarkStart w:id="0" w:name="_GoBack"/>
      <w:bookmarkEnd w:id="0"/>
    </w:p>
    <w:sectPr w:rsidR="00EA19D7" w:rsidRPr="00EA19D7" w:rsidSect="002C2D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4075" w:rsidRDefault="00E54075" w:rsidP="00D75B06">
      <w:pPr>
        <w:spacing w:after="0" w:line="240" w:lineRule="auto"/>
      </w:pPr>
      <w:r>
        <w:separator/>
      </w:r>
    </w:p>
  </w:endnote>
  <w:endnote w:type="continuationSeparator" w:id="0">
    <w:p w:rsidR="00E54075" w:rsidRDefault="00E54075" w:rsidP="00D75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4075" w:rsidRDefault="00E54075" w:rsidP="00D75B06">
      <w:pPr>
        <w:spacing w:after="0" w:line="240" w:lineRule="auto"/>
      </w:pPr>
      <w:r>
        <w:separator/>
      </w:r>
    </w:p>
  </w:footnote>
  <w:footnote w:type="continuationSeparator" w:id="0">
    <w:p w:rsidR="00E54075" w:rsidRDefault="00E54075" w:rsidP="00D75B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F36AC6"/>
    <w:multiLevelType w:val="hybridMultilevel"/>
    <w:tmpl w:val="7E784C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jM3MjO1tLA0NDFQ0lEKTi0uzszPAykwrgUAqc+IbywAAAA="/>
  </w:docVars>
  <w:rsids>
    <w:rsidRoot w:val="00EA19D7"/>
    <w:rsid w:val="000106AF"/>
    <w:rsid w:val="000F06B8"/>
    <w:rsid w:val="001A136C"/>
    <w:rsid w:val="00254A45"/>
    <w:rsid w:val="002C2D47"/>
    <w:rsid w:val="00307FD7"/>
    <w:rsid w:val="00346BB9"/>
    <w:rsid w:val="00381327"/>
    <w:rsid w:val="003F5CB4"/>
    <w:rsid w:val="0043404F"/>
    <w:rsid w:val="004A12D0"/>
    <w:rsid w:val="005001EE"/>
    <w:rsid w:val="00521CD5"/>
    <w:rsid w:val="00547B51"/>
    <w:rsid w:val="006633D9"/>
    <w:rsid w:val="00691BDA"/>
    <w:rsid w:val="006930DC"/>
    <w:rsid w:val="006E2274"/>
    <w:rsid w:val="00842FFF"/>
    <w:rsid w:val="00912F24"/>
    <w:rsid w:val="009222AA"/>
    <w:rsid w:val="009446D0"/>
    <w:rsid w:val="00994449"/>
    <w:rsid w:val="009A38D7"/>
    <w:rsid w:val="00A50F92"/>
    <w:rsid w:val="00A52A54"/>
    <w:rsid w:val="00A54AE6"/>
    <w:rsid w:val="00B26990"/>
    <w:rsid w:val="00BA69F0"/>
    <w:rsid w:val="00CA7DDB"/>
    <w:rsid w:val="00CF7AE0"/>
    <w:rsid w:val="00D107AE"/>
    <w:rsid w:val="00D75B06"/>
    <w:rsid w:val="00DA422E"/>
    <w:rsid w:val="00E07802"/>
    <w:rsid w:val="00E54075"/>
    <w:rsid w:val="00EA19D7"/>
    <w:rsid w:val="00EF3665"/>
    <w:rsid w:val="00F565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50910"/>
  <w15:chartTrackingRefBased/>
  <w15:docId w15:val="{2EED7FAA-382F-42C3-A9C5-9A2F91888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D47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EA19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D107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107AE"/>
    <w:rPr>
      <w:rFonts w:ascii="Segoe UI" w:hAnsi="Segoe UI" w:cs="Segoe UI"/>
      <w:sz w:val="18"/>
      <w:szCs w:val="18"/>
    </w:rPr>
  </w:style>
  <w:style w:type="paragraph" w:styleId="Odlomakpopisa">
    <w:name w:val="List Paragraph"/>
    <w:basedOn w:val="Normal"/>
    <w:uiPriority w:val="34"/>
    <w:qFormat/>
    <w:rsid w:val="00D107AE"/>
    <w:pPr>
      <w:ind w:left="720"/>
      <w:contextualSpacing/>
    </w:pPr>
  </w:style>
  <w:style w:type="paragraph" w:styleId="Tekstfusnote">
    <w:name w:val="footnote text"/>
    <w:basedOn w:val="Normal"/>
    <w:link w:val="TekstfusnoteChar"/>
    <w:uiPriority w:val="99"/>
    <w:semiHidden/>
    <w:unhideWhenUsed/>
    <w:rsid w:val="00D75B06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D75B06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D75B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19F9E-0EE0-4DDF-9494-6D6A49830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4</Words>
  <Characters>256</Characters>
  <Application>Microsoft Office Word</Application>
  <DocSecurity>0</DocSecurity>
  <Lines>2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atko Bukač</dc:creator>
  <cp:keywords/>
  <dc:description/>
  <cp:lastModifiedBy>Zlatko Bukač</cp:lastModifiedBy>
  <cp:revision>5</cp:revision>
  <cp:lastPrinted>2018-10-23T08:56:00Z</cp:lastPrinted>
  <dcterms:created xsi:type="dcterms:W3CDTF">2020-02-24T17:52:00Z</dcterms:created>
  <dcterms:modified xsi:type="dcterms:W3CDTF">2020-11-10T08:34:00Z</dcterms:modified>
</cp:coreProperties>
</file>